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X58a2c977647e4d65b26e1494583158814a70092"/>
    <w:p>
      <w:pPr>
        <w:pStyle w:val="Heading1"/>
      </w:pPr>
      <w:r>
        <w:t xml:space="preserve">Cover Letter for Nurse Position in Nigeria Abuja</w:t>
      </w:r>
    </w:p>
    <w:p>
      <w:pPr>
        <w:pStyle w:val="FirstParagraph"/>
      </w:pPr>
      <w:r>
        <w:t xml:space="preserve">Dear Hiring Manager,</w:t>
      </w:r>
    </w:p>
    <w:p>
      <w:pPr>
        <w:pStyle w:val="BodyText"/>
      </w:pPr>
      <w:r>
        <w:t xml:space="preserve">I am writing to express my interest in the Nurse position at your esteemed organization in Nigeria Abuja. With a deep commitment to patient care, extensive clinical experience, and a passion for contributing to the healthcare sector in this vibrant capital city, I am eager to bring my skills and dedication to your team. As a qualified Nurse with [X years] of experience in both clinical and community healthcare settings, I am confident in my ability to deliver high-quality care while aligning with the unique needs of Nigeria Abuja’s diverse population.</w:t>
      </w:r>
    </w:p>
    <w:bookmarkStart w:id="20" w:name="why-nigeria-abuja"/>
    <w:p>
      <w:pPr>
        <w:pStyle w:val="Heading2"/>
      </w:pPr>
      <w:r>
        <w:t xml:space="preserve">Why Nigeria Abuja?</w:t>
      </w:r>
    </w:p>
    <w:p>
      <w:pPr>
        <w:pStyle w:val="FirstParagraph"/>
      </w:pPr>
      <w:r>
        <w:t xml:space="preserve">Nigeria Abuja, as the political and administrative capital of the country, is a hub of healthcare innovation and challenges. The city faces distinct public health demands, ranging from urbanization-related issues to access to quality medical services in both private and public institutions. As a Nurse with a strong foundation in patient-centered care and community engagement, I am particularly drawn to the opportunity to work in Abuja because of its dynamic environment, which allows for professional growth while addressing critical healthcare gaps. My goal is to contribute meaningfully to the health outcomes of individuals, families, and communities in this region.</w:t>
      </w:r>
    </w:p>
    <w:bookmarkEnd w:id="20"/>
    <w:bookmarkStart w:id="21" w:name="professional-background-and-expertise"/>
    <w:p>
      <w:pPr>
        <w:pStyle w:val="Heading2"/>
      </w:pPr>
      <w:r>
        <w:t xml:space="preserve">Professional Background and Expertise</w:t>
      </w:r>
    </w:p>
    <w:p>
      <w:pPr>
        <w:pStyle w:val="FirstParagraph"/>
      </w:pPr>
      <w:r>
        <w:t xml:space="preserve">Throughout my career as a Nurse, I have developed a comprehensive understanding of clinical practices, including but not limited to patient assessment, medication administration, wound care, and emergency response. My experience spans various healthcare settings such as hospitals, clinics, and community health programs in Nigeria. In my previous role at [Previous Employer], I was responsible for managing patient records, coordinating care with multidisciplinary teams, and educating patients on preventive health measures. This experience has honed my ability to work under pressure while maintaining a compassionate and empathetic approach to care.</w:t>
      </w:r>
    </w:p>
    <w:p>
      <w:pPr>
        <w:pStyle w:val="BodyText"/>
      </w:pPr>
      <w:r>
        <w:t xml:space="preserve">One of the most rewarding aspects of my career has been working in underserved communities, where access to healthcare is often limited. In Abuja, I have witnessed firsthand the importance of tailoring care to meet the cultural, economic, and social needs of patients. My training in [specific certifications or courses, e.g., "Basic Life Support (BLS), Advanced Cardiac Life Support (ACLS)"] has equipped me with the technical skills necessary to handle critical cases, while my ability to communicate effectively in both English and local languages ensures that I can bridge gaps between patients and healthcare providers.</w:t>
      </w:r>
    </w:p>
    <w:bookmarkEnd w:id="21"/>
    <w:bookmarkStart w:id="22" w:name="alignment-with-organizational-values"/>
    <w:p>
      <w:pPr>
        <w:pStyle w:val="Heading2"/>
      </w:pPr>
      <w:r>
        <w:t xml:space="preserve">Alignment with Organizational Values</w:t>
      </w:r>
    </w:p>
    <w:p>
      <w:pPr>
        <w:pStyle w:val="FirstParagraph"/>
      </w:pPr>
      <w:r>
        <w:t xml:space="preserve">I am particularly inspired by your organization’s mission to [mention specific mission or values, e.g., "provide equitable healthcare access" or "innovate in patient care"]. As a Nurse in Nigeria Abuja, I understand the importance of fostering trust and collaboration within the community. My approach to nursing is rooted in integrity, professionalism, and a commitment to continuous learning. I am passionate about advocating for patients’ rights and ensuring that every individual receives respectful and dignified care.</w:t>
      </w:r>
    </w:p>
    <w:p>
      <w:pPr>
        <w:pStyle w:val="BodyText"/>
      </w:pPr>
      <w:r>
        <w:t xml:space="preserve">Additionally, my experience with [specific skills or projects, e.g., "health education campaigns" or "telemedicine initiatives"] has prepared me to contribute to the development of innovative healthcare solutions in Abuja. I am eager to collaborate with your team to address challenges such as overcrowded facilities, limited resources, and the need for improved health literacy among residents.</w:t>
      </w:r>
    </w:p>
    <w:bookmarkEnd w:id="22"/>
    <w:bookmarkStart w:id="23" w:name="why-choose-me"/>
    <w:p>
      <w:pPr>
        <w:pStyle w:val="Heading2"/>
      </w:pPr>
      <w:r>
        <w:t xml:space="preserve">Why Choose Me?</w:t>
      </w:r>
    </w:p>
    <w:p>
      <w:pPr>
        <w:pStyle w:val="FirstParagraph"/>
      </w:pPr>
      <w:r>
        <w:t xml:space="preserve">As a Nurse in Nigeria Abuja, I bring a unique blend of clinical expertise, cultural sensitivity, and adaptability. My ability to work independently and as part of a team ensures that I can thrive in the fast-paced environment of modern healthcare. Furthermore, my strong attention to detail and commitment to patient safety align with the highest standards of nursing practice.</w:t>
      </w:r>
    </w:p>
    <w:p>
      <w:pPr>
        <w:pStyle w:val="BodyText"/>
      </w:pPr>
      <w:r>
        <w:t xml:space="preserve">I have also been involved in [mention any volunteer work, research, or leadership roles, e.g., "organizing free health screenings" or "mentoring junior nurses"], which has deepened my understanding of the healthcare landscape in Nigeria. These experiences have reinforced my belief that nurses are the backbone of any effective healthcare system and that our role extends beyond clinical care to include education, advocacy, and community empowerment.</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Nurse in Nigeria Abuja. My dedication to excellence in patient care, combined with my adaptability and cultural awareness, makes me an ideal candidate for this role. I am confident that my skills and experiences will contribute to the continued success of your team while making a positive impact on the lives of patients in Abuja.</w:t>
      </w:r>
    </w:p>
    <w:p>
      <w:pPr>
        <w:pStyle w:val="BodyText"/>
      </w:pPr>
      <w:r>
        <w:t xml:space="preserve">Thank you for considering my application. I would be honored to discuss how I can contribute to your mission and support the healthcare needs of Nigeria Abuja.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Nigeria Abuja</dc:title>
  <dc:creator/>
  <dc:language>en</dc:language>
  <cp:keywords/>
  <dcterms:created xsi:type="dcterms:W3CDTF">2026-06-06T11:44:13Z</dcterms:created>
  <dcterms:modified xsi:type="dcterms:W3CDTF">2026-06-06T11:44:13Z</dcterms:modified>
</cp:coreProperties>
</file>

<file path=docProps/custom.xml><?xml version="1.0" encoding="utf-8"?>
<Properties xmlns="http://schemas.openxmlformats.org/officeDocument/2006/custom-properties" xmlns:vt="http://schemas.openxmlformats.org/officeDocument/2006/docPropsVTypes"/>
</file>